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A1CA205" w:rsidR="000C49FD" w:rsidRPr="00443A64" w:rsidRDefault="00443A64" w:rsidP="00E31880">
      <w:pPr>
        <w:jc w:val="center"/>
        <w:rPr>
          <w:b/>
          <w:bCs/>
          <w:sz w:val="32"/>
          <w:szCs w:val="32"/>
        </w:rPr>
      </w:pPr>
      <w:r w:rsidRPr="00443A64">
        <w:rPr>
          <w:b/>
          <w:bCs/>
          <w:sz w:val="32"/>
          <w:szCs w:val="32"/>
        </w:rPr>
        <w:t>(</w:t>
      </w:r>
      <w:r w:rsidR="00990D77">
        <w:rPr>
          <w:b/>
          <w:bCs/>
          <w:sz w:val="32"/>
          <w:szCs w:val="32"/>
        </w:rPr>
        <w:t>Vermont</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5800A1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90D77">
        <w:rPr>
          <w:sz w:val="22"/>
          <w:szCs w:val="22"/>
        </w:rPr>
        <w:t>Vermon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96016FD" w:rsidR="00C543C7" w:rsidRDefault="00990D77"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B64CB" w14:textId="77777777" w:rsidR="00493253" w:rsidRDefault="004932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EF49131" w:rsidR="004F70A3" w:rsidRPr="00493253" w:rsidRDefault="004F70A3" w:rsidP="004932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EE440" w14:textId="77777777" w:rsidR="00493253" w:rsidRDefault="00493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61B86" w14:textId="77777777" w:rsidR="00493253" w:rsidRDefault="004932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C19E9F" w:rsidR="004F70A3" w:rsidRPr="00493253" w:rsidRDefault="004F70A3" w:rsidP="004932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A7B9A" w14:textId="77777777" w:rsidR="00493253" w:rsidRDefault="00493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76242457">
    <w:abstractNumId w:val="3"/>
  </w:num>
  <w:num w:numId="2" w16cid:durableId="1140537855">
    <w:abstractNumId w:val="2"/>
  </w:num>
  <w:num w:numId="3" w16cid:durableId="635987480">
    <w:abstractNumId w:val="0"/>
  </w:num>
  <w:num w:numId="4" w16cid:durableId="1468549743">
    <w:abstractNumId w:val="4"/>
  </w:num>
  <w:num w:numId="5" w16cid:durableId="1488978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93253"/>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990D77"/>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